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17C8CE" w14:textId="77777777" w:rsidR="009B5E4B" w:rsidRPr="00B328C8" w:rsidRDefault="009B5E4B" w:rsidP="009B5E4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797E21" wp14:editId="40E86D7D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87" name="Поле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490D2D" w14:textId="77777777" w:rsidR="009B5E4B" w:rsidRDefault="009B5E4B" w:rsidP="009B5E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348B46FF" w14:textId="77777777" w:rsidR="009B5E4B" w:rsidRPr="001070AF" w:rsidRDefault="009B5E4B" w:rsidP="009B5E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E2F81B2" w14:textId="77777777" w:rsidR="009B5E4B" w:rsidRPr="001070AF" w:rsidRDefault="009B5E4B" w:rsidP="009B5E4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5F8F7A6E" w14:textId="77777777" w:rsidR="009B5E4B" w:rsidRPr="001070AF" w:rsidRDefault="009B5E4B" w:rsidP="009B5E4B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1E58B5F7" w14:textId="77777777" w:rsidR="009B5E4B" w:rsidRDefault="009B5E4B" w:rsidP="009B5E4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C497CB4" w14:textId="77777777" w:rsidR="009B5E4B" w:rsidRPr="001070AF" w:rsidRDefault="009B5E4B" w:rsidP="009B5E4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3A41D32B" w14:textId="77777777" w:rsidR="009B5E4B" w:rsidRPr="001070AF" w:rsidRDefault="009B5E4B" w:rsidP="009B5E4B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0A4EE0EE" w14:textId="77777777" w:rsidR="009B5E4B" w:rsidRPr="009A54F2" w:rsidRDefault="009B5E4B" w:rsidP="009B5E4B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5797E21" id="_x0000_t202" coordsize="21600,21600" o:spt="202" path="m,l,21600r21600,l21600,xe">
                <v:stroke joinstyle="miter"/>
                <v:path gradientshapeok="t" o:connecttype="rect"/>
              </v:shapetype>
              <v:shape id="Поле 87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MXZmym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53490D2D" w14:textId="77777777" w:rsidR="009B5E4B" w:rsidRDefault="009B5E4B" w:rsidP="009B5E4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348B46FF" w14:textId="77777777" w:rsidR="009B5E4B" w:rsidRPr="001070AF" w:rsidRDefault="009B5E4B" w:rsidP="009B5E4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E2F81B2" w14:textId="77777777" w:rsidR="009B5E4B" w:rsidRPr="001070AF" w:rsidRDefault="009B5E4B" w:rsidP="009B5E4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5F8F7A6E" w14:textId="77777777" w:rsidR="009B5E4B" w:rsidRPr="001070AF" w:rsidRDefault="009B5E4B" w:rsidP="009B5E4B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1E58B5F7" w14:textId="77777777" w:rsidR="009B5E4B" w:rsidRDefault="009B5E4B" w:rsidP="009B5E4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C497CB4" w14:textId="77777777" w:rsidR="009B5E4B" w:rsidRPr="001070AF" w:rsidRDefault="009B5E4B" w:rsidP="009B5E4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3A41D32B" w14:textId="77777777" w:rsidR="009B5E4B" w:rsidRPr="001070AF" w:rsidRDefault="009B5E4B" w:rsidP="009B5E4B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0A4EE0EE" w14:textId="77777777" w:rsidR="009B5E4B" w:rsidRPr="009A54F2" w:rsidRDefault="009B5E4B" w:rsidP="009B5E4B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1E7F3F1C" w14:textId="77777777" w:rsidR="009B5E4B" w:rsidRPr="00B328C8" w:rsidRDefault="009B5E4B" w:rsidP="009B5E4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12A4D876" w14:textId="77777777" w:rsidR="009B5E4B" w:rsidRPr="00B328C8" w:rsidRDefault="009B5E4B" w:rsidP="009B5E4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5910DEB0" w14:textId="77777777" w:rsidR="009B5E4B" w:rsidRPr="00B328C8" w:rsidRDefault="009B5E4B" w:rsidP="009B5E4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  <w:bookmarkStart w:id="0" w:name="_GoBack"/>
      <w:bookmarkEnd w:id="0"/>
    </w:p>
    <w:p w14:paraId="773BEC23" w14:textId="77777777" w:rsidR="009B5E4B" w:rsidRPr="005D172C" w:rsidRDefault="009B5E4B" w:rsidP="009B5E4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50DEF1A0" w14:textId="77777777" w:rsidR="009B5E4B" w:rsidRPr="00B328C8" w:rsidRDefault="009B5E4B" w:rsidP="009B5E4B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13E86B28" w14:textId="77777777" w:rsidR="009B5E4B" w:rsidRPr="00D125CB" w:rsidRDefault="009B5E4B" w:rsidP="009B5E4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663A3D0" w14:textId="77777777" w:rsidR="009B5E4B" w:rsidRPr="00D125CB" w:rsidRDefault="009B5E4B" w:rsidP="009B5E4B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47904AF0" w14:textId="77777777" w:rsidR="009B5E4B" w:rsidRPr="00D125CB" w:rsidRDefault="009B5E4B" w:rsidP="009B5E4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597B401" w14:textId="77777777" w:rsidR="009B5E4B" w:rsidRPr="00D125CB" w:rsidRDefault="009B5E4B" w:rsidP="009B5E4B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27E14389" w14:textId="77777777" w:rsidR="009B5E4B" w:rsidRPr="00D125CB" w:rsidRDefault="009B5E4B" w:rsidP="009B5E4B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7E8A8F4" w14:textId="77777777" w:rsidR="009B5E4B" w:rsidRPr="00D125CB" w:rsidRDefault="009B5E4B" w:rsidP="009B5E4B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03A64560" w14:textId="77777777" w:rsidR="009B5E4B" w:rsidRPr="00B328C8" w:rsidRDefault="009B5E4B" w:rsidP="009B5E4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1CC03836" w14:textId="77777777" w:rsidR="009B5E4B" w:rsidRDefault="009B5E4B" w:rsidP="009B5E4B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15393C46" w14:textId="77777777" w:rsidR="009B5E4B" w:rsidRPr="00A700E3" w:rsidRDefault="009B5E4B" w:rsidP="009B5E4B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п</w:t>
      </w:r>
      <w:r w:rsidRPr="00A700E3">
        <w:rPr>
          <w:rFonts w:ascii="Times New Roman" w:hAnsi="Times New Roman" w:cs="Times New Roman"/>
          <w:b/>
          <w:sz w:val="27"/>
          <w:szCs w:val="27"/>
        </w:rPr>
        <w:t xml:space="preserve">ро зміну </w:t>
      </w:r>
      <w:r>
        <w:rPr>
          <w:rFonts w:ascii="Times New Roman" w:hAnsi="Times New Roman" w:cs="Times New Roman"/>
          <w:b/>
          <w:sz w:val="27"/>
          <w:szCs w:val="27"/>
        </w:rPr>
        <w:t>прізвища, ім’я, по батькові</w:t>
      </w:r>
    </w:p>
    <w:p w14:paraId="4FC9F5F0" w14:textId="77777777" w:rsidR="009B5E4B" w:rsidRDefault="009B5E4B" w:rsidP="009B5E4B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>
        <w:rPr>
          <w:rFonts w:ascii="Times New Roman" w:hAnsi="Times New Roman" w:cs="Times New Roman"/>
          <w:sz w:val="27"/>
          <w:szCs w:val="27"/>
        </w:rPr>
        <w:t xml:space="preserve">змінити мені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       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1ECCDFC" w14:textId="77777777" w:rsidR="009B5E4B" w:rsidRPr="005D4478" w:rsidRDefault="009B5E4B" w:rsidP="009B5E4B">
      <w:pPr>
        <w:spacing w:after="0" w:line="240" w:lineRule="auto"/>
        <w:ind w:left="2832" w:right="141" w:firstLine="708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прізвище, ім</w:t>
      </w:r>
      <w:r w:rsidRPr="005D4478"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>я, по батькові)</w:t>
      </w:r>
    </w:p>
    <w:p w14:paraId="44A6EF33" w14:textId="77777777" w:rsidR="009B5E4B" w:rsidRDefault="009B5E4B" w:rsidP="009B5E4B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5D4478">
        <w:rPr>
          <w:rFonts w:ascii="Times New Roman" w:hAnsi="Times New Roman" w:cs="Times New Roman"/>
          <w:sz w:val="27"/>
          <w:szCs w:val="27"/>
          <w:u w:val="single"/>
        </w:rPr>
        <w:t>з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на 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3334946" w14:textId="77777777" w:rsidR="009B5E4B" w:rsidRDefault="009B5E4B" w:rsidP="009B5E4B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у зв’язку з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18EE2C9" w14:textId="77777777" w:rsidR="009B5E4B" w:rsidRPr="00B55E1E" w:rsidRDefault="009B5E4B" w:rsidP="009B5E4B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</w:p>
    <w:p w14:paraId="119F297D" w14:textId="77777777" w:rsidR="009B5E4B" w:rsidRPr="00FA207E" w:rsidRDefault="009B5E4B" w:rsidP="009B5E4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2076C9D" w14:textId="77777777" w:rsidR="009B5E4B" w:rsidRPr="00B328C8" w:rsidRDefault="009B5E4B" w:rsidP="009B5E4B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11DE9276" w14:textId="77777777" w:rsidR="009B5E4B" w:rsidRPr="005E4014" w:rsidRDefault="009B5E4B" w:rsidP="009B5E4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22A58106" w14:textId="77777777" w:rsidR="009B5E4B" w:rsidRDefault="009B5E4B" w:rsidP="009B5E4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425399F2" w14:textId="77777777" w:rsidR="009B5E4B" w:rsidRPr="007300DD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C45BFCB" w14:textId="77777777" w:rsidR="009B5E4B" w:rsidRPr="006E5108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3ADB9148" w14:textId="77777777" w:rsidR="009B5E4B" w:rsidRPr="007300DD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14615C63" w14:textId="77777777" w:rsidR="009B5E4B" w:rsidRPr="006E5108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762204A6" w14:textId="6AD39FF4" w:rsidR="009B5E4B" w:rsidRPr="007300DD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B40B37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2194779" w14:textId="77777777" w:rsidR="009B5E4B" w:rsidRPr="006E5108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ED7A779" w14:textId="77777777" w:rsidR="009B5E4B" w:rsidRPr="007300DD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240C7D6" w14:textId="77777777" w:rsidR="009B5E4B" w:rsidRDefault="009B5E4B" w:rsidP="009B5E4B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6A3F58BF" w14:textId="53AC3B0A" w:rsidR="009B5E4B" w:rsidRPr="00F31AB6" w:rsidRDefault="009B5E4B" w:rsidP="009B5E4B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B3C88D5" w14:textId="77777777" w:rsidR="009B5E4B" w:rsidRPr="006E5108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7C5A0700" w14:textId="77777777" w:rsidR="009B5E4B" w:rsidRPr="007300DD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4CB90F9" w14:textId="6823EEE8" w:rsidR="009B5E4B" w:rsidRPr="00EF6B85" w:rsidRDefault="007665A9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7665A9">
        <w:rPr>
          <w:rFonts w:ascii="Times New Roman" w:hAnsi="Times New Roman" w:cs="Times New Roman"/>
          <w:sz w:val="16"/>
          <w:szCs w:val="16"/>
        </w:rPr>
        <w:t xml:space="preserve">     </w:t>
      </w:r>
      <w:r w:rsidRPr="007665A9">
        <w:rPr>
          <w:rFonts w:ascii="Times New Roman" w:hAnsi="Times New Roman" w:cs="Times New Roman"/>
          <w:sz w:val="16"/>
          <w:szCs w:val="16"/>
        </w:rPr>
        <w:tab/>
      </w:r>
      <w:r w:rsidRPr="007665A9">
        <w:rPr>
          <w:rFonts w:ascii="Times New Roman" w:hAnsi="Times New Roman" w:cs="Times New Roman"/>
          <w:sz w:val="16"/>
          <w:szCs w:val="16"/>
        </w:rPr>
        <w:tab/>
      </w:r>
      <w:r w:rsidRPr="007665A9">
        <w:rPr>
          <w:rFonts w:ascii="Times New Roman" w:hAnsi="Times New Roman" w:cs="Times New Roman"/>
          <w:sz w:val="16"/>
          <w:szCs w:val="16"/>
        </w:rPr>
        <w:tab/>
      </w:r>
      <w:r w:rsidRPr="007665A9">
        <w:rPr>
          <w:rFonts w:ascii="Times New Roman" w:hAnsi="Times New Roman" w:cs="Times New Roman"/>
          <w:sz w:val="16"/>
          <w:szCs w:val="16"/>
        </w:rPr>
        <w:tab/>
      </w:r>
      <w:r w:rsidRPr="007665A9">
        <w:rPr>
          <w:rFonts w:ascii="Times New Roman" w:hAnsi="Times New Roman" w:cs="Times New Roman"/>
          <w:sz w:val="16"/>
          <w:szCs w:val="16"/>
        </w:rPr>
        <w:tab/>
      </w:r>
      <w:r w:rsidRPr="007665A9">
        <w:rPr>
          <w:rFonts w:ascii="Times New Roman" w:hAnsi="Times New Roman" w:cs="Times New Roman"/>
          <w:sz w:val="16"/>
          <w:szCs w:val="16"/>
        </w:rPr>
        <w:tab/>
      </w:r>
      <w:r w:rsidRPr="007665A9">
        <w:rPr>
          <w:rFonts w:ascii="Times New Roman" w:hAnsi="Times New Roman" w:cs="Times New Roman"/>
          <w:sz w:val="16"/>
          <w:szCs w:val="16"/>
        </w:rPr>
        <w:tab/>
        <w:t>(дата)</w:t>
      </w:r>
      <w:r w:rsidRPr="007665A9">
        <w:rPr>
          <w:rFonts w:ascii="Times New Roman" w:hAnsi="Times New Roman" w:cs="Times New Roman"/>
          <w:sz w:val="16"/>
          <w:szCs w:val="16"/>
        </w:rPr>
        <w:tab/>
      </w:r>
      <w:r w:rsidRPr="007665A9"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 w:rsidRPr="007665A9">
        <w:rPr>
          <w:rFonts w:ascii="Times New Roman" w:hAnsi="Times New Roman" w:cs="Times New Roman"/>
          <w:sz w:val="16"/>
          <w:szCs w:val="16"/>
        </w:rPr>
        <w:tab/>
        <w:t xml:space="preserve">     (Власне ім’я та ПРІЗВИЩЕ)</w:t>
      </w:r>
    </w:p>
    <w:p w14:paraId="3085719B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0A641649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3CB7B33B" w14:textId="77777777" w:rsidR="009B5E4B" w:rsidRDefault="009B5E4B" w:rsidP="009B5E4B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6E63A790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002023F2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6C0FAC4A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305187A0" w14:textId="77777777" w:rsidR="009B5E4B" w:rsidRDefault="009B5E4B" w:rsidP="009B5E4B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42CCC6D6" w14:textId="77777777" w:rsidR="009B5E4B" w:rsidRPr="007D2F42" w:rsidRDefault="009B5E4B" w:rsidP="009B5E4B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44F4E50C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203C705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65F6AD22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435CD289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5B05B2CD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4A944EF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6CC62BDC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98D891E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5D1F07C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32037B72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4AA3994F" w14:textId="77777777" w:rsidR="009B5E4B" w:rsidRDefault="009B5E4B" w:rsidP="009B5E4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70288BFB" w14:textId="77777777" w:rsidR="009B5E4B" w:rsidRDefault="009B5E4B" w:rsidP="009B5E4B">
      <w:pPr>
        <w:spacing w:after="0" w:line="240" w:lineRule="auto"/>
        <w:ind w:left="-426"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2F4FE108" w14:textId="77777777" w:rsidR="009B5E4B" w:rsidRDefault="009B5E4B" w:rsidP="009B5E4B">
      <w:pPr>
        <w:spacing w:after="0" w:line="240" w:lineRule="auto"/>
        <w:ind w:left="-426"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5E8F0216" w:rsidR="007D2F42" w:rsidRPr="009B5E4B" w:rsidRDefault="009B5E4B" w:rsidP="009B5E4B">
      <w:pPr>
        <w:spacing w:after="0" w:line="240" w:lineRule="auto"/>
        <w:ind w:left="-426" w:right="708"/>
        <w:jc w:val="right"/>
        <w:rPr>
          <w:rFonts w:ascii="Times New Roman" w:hAnsi="Times New Roman" w:cs="Times New Roman"/>
          <w:b/>
          <w:sz w:val="27"/>
          <w:szCs w:val="27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9B5E4B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D38A5C" w14:textId="77777777" w:rsidR="00235307" w:rsidRDefault="00235307" w:rsidP="00C770FE">
      <w:pPr>
        <w:spacing w:after="0" w:line="240" w:lineRule="auto"/>
      </w:pPr>
      <w:r>
        <w:separator/>
      </w:r>
    </w:p>
  </w:endnote>
  <w:endnote w:type="continuationSeparator" w:id="0">
    <w:p w14:paraId="5CFC9BDE" w14:textId="77777777" w:rsidR="00235307" w:rsidRDefault="00235307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5587D4" w14:textId="77777777" w:rsidR="00235307" w:rsidRDefault="00235307" w:rsidP="00C770FE">
      <w:pPr>
        <w:spacing w:after="0" w:line="240" w:lineRule="auto"/>
      </w:pPr>
      <w:r>
        <w:separator/>
      </w:r>
    </w:p>
  </w:footnote>
  <w:footnote w:type="continuationSeparator" w:id="0">
    <w:p w14:paraId="78BC4DD9" w14:textId="77777777" w:rsidR="00235307" w:rsidRDefault="00235307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25570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35307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665A9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B5E4B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0B37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86928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B5E4B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582E2-ED08-4AB3-8176-E6120A069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18</Words>
  <Characters>638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9</cp:revision>
  <cp:lastPrinted>2021-12-21T13:12:00Z</cp:lastPrinted>
  <dcterms:created xsi:type="dcterms:W3CDTF">2021-12-21T20:23:00Z</dcterms:created>
  <dcterms:modified xsi:type="dcterms:W3CDTF">2021-12-28T20:26:00Z</dcterms:modified>
</cp:coreProperties>
</file>